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7D357" w14:textId="77777777" w:rsidR="00F44852" w:rsidRDefault="00F44852" w:rsidP="00F44852">
      <w:pPr>
        <w:ind w:firstLine="708"/>
        <w:jc w:val="center"/>
        <w:rPr>
          <w:rFonts w:ascii="Averta" w:hAnsi="Averta"/>
          <w:b/>
        </w:rPr>
      </w:pPr>
    </w:p>
    <w:p w14:paraId="5B6390BD" w14:textId="77777777" w:rsidR="00F44852" w:rsidRPr="00F44852" w:rsidRDefault="00F44852" w:rsidP="00F44852">
      <w:pPr>
        <w:ind w:firstLine="708"/>
        <w:jc w:val="center"/>
        <w:rPr>
          <w:rFonts w:ascii="Averta" w:hAnsi="Averta"/>
          <w:b/>
        </w:rPr>
      </w:pPr>
      <w:r w:rsidRPr="00F44852">
        <w:rPr>
          <w:rFonts w:ascii="Averta" w:hAnsi="Averta"/>
          <w:b/>
        </w:rPr>
        <w:t>Oświadczenie zmiany imienia i nazwiska na oryginalnym bilecie imiennym</w:t>
      </w:r>
    </w:p>
    <w:p w14:paraId="15B47E3A" w14:textId="77777777"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</w:p>
    <w:p w14:paraId="485B2932" w14:textId="77777777"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Ja, niżej podpisany </w:t>
      </w:r>
      <w:proofErr w:type="gramStart"/>
      <w:r w:rsidRPr="00F44852">
        <w:rPr>
          <w:rFonts w:ascii="Averta" w:hAnsi="Averta"/>
          <w:sz w:val="20"/>
          <w:szCs w:val="20"/>
        </w:rPr>
        <w:t>…….</w:t>
      </w:r>
      <w:proofErr w:type="gramEnd"/>
      <w:r w:rsidRPr="00F44852">
        <w:rPr>
          <w:rFonts w:ascii="Averta" w:hAnsi="Averta"/>
          <w:sz w:val="20"/>
          <w:szCs w:val="20"/>
        </w:rPr>
        <w:t xml:space="preserve">……………………………………. oświadczam, że jestem właścicielem zamówienia o </w:t>
      </w:r>
      <w:proofErr w:type="gramStart"/>
      <w:r w:rsidRPr="00F44852">
        <w:rPr>
          <w:rFonts w:ascii="Averta" w:hAnsi="Averta"/>
          <w:sz w:val="20"/>
          <w:szCs w:val="20"/>
        </w:rPr>
        <w:t>numerze: ….</w:t>
      </w:r>
      <w:proofErr w:type="gramEnd"/>
      <w:r w:rsidRPr="00F44852">
        <w:rPr>
          <w:rFonts w:ascii="Averta" w:hAnsi="Averta"/>
          <w:sz w:val="20"/>
          <w:szCs w:val="20"/>
        </w:rPr>
        <w:t>…………………….. na wydarzenie …</w:t>
      </w:r>
      <w:proofErr w:type="gramStart"/>
      <w:r w:rsidRPr="00F44852">
        <w:rPr>
          <w:rFonts w:ascii="Averta" w:hAnsi="Averta"/>
          <w:sz w:val="20"/>
          <w:szCs w:val="20"/>
        </w:rPr>
        <w:t>…….</w:t>
      </w:r>
      <w:proofErr w:type="gramEnd"/>
      <w:r w:rsidRPr="00F44852">
        <w:rPr>
          <w:rFonts w:ascii="Averta" w:hAnsi="Averta"/>
          <w:sz w:val="20"/>
          <w:szCs w:val="20"/>
        </w:rPr>
        <w:t xml:space="preserve">.………………………………., które odbędzie się w dniu ……………………..…… </w:t>
      </w:r>
    </w:p>
    <w:p w14:paraId="6C4850DB" w14:textId="77777777"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Bilety zostały zakupione przez system Ticketmaster i są to bilety imienne. Podpisując niniejsze oświadczenie chcę dokonać zmiany danych osobowych na bilecie</w:t>
      </w:r>
    </w:p>
    <w:p w14:paraId="2D52DEC4" w14:textId="77777777" w:rsidR="00F44852" w:rsidRPr="00F44852" w:rsidRDefault="00F44852" w:rsidP="00F44852">
      <w:pPr>
        <w:spacing w:before="24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z </w:t>
      </w:r>
      <w:r w:rsidRPr="00F44852">
        <w:rPr>
          <w:rFonts w:ascii="Averta" w:hAnsi="Averta"/>
          <w:b/>
          <w:sz w:val="20"/>
          <w:szCs w:val="20"/>
          <w:u w:val="single"/>
        </w:rPr>
        <w:t>obecnego</w:t>
      </w:r>
      <w:r w:rsidRPr="00F44852">
        <w:rPr>
          <w:rFonts w:ascii="Averta" w:hAnsi="Averta"/>
          <w:sz w:val="20"/>
          <w:szCs w:val="20"/>
        </w:rPr>
        <w:t xml:space="preserve"> imienia i nazwiska …………………………………………</w:t>
      </w:r>
      <w:proofErr w:type="gramStart"/>
      <w:r w:rsidRPr="00F44852">
        <w:rPr>
          <w:rFonts w:ascii="Averta" w:hAnsi="Averta"/>
          <w:sz w:val="20"/>
          <w:szCs w:val="20"/>
        </w:rPr>
        <w:t>…….</w:t>
      </w:r>
      <w:proofErr w:type="gramEnd"/>
      <w:r w:rsidRPr="00F44852">
        <w:rPr>
          <w:rFonts w:ascii="Averta" w:hAnsi="Averta"/>
          <w:sz w:val="20"/>
          <w:szCs w:val="20"/>
        </w:rPr>
        <w:t>……………....</w:t>
      </w:r>
    </w:p>
    <w:p w14:paraId="5F38CCC2" w14:textId="77777777" w:rsidR="00F44852" w:rsidRPr="00F44852" w:rsidRDefault="00F44852" w:rsidP="00F44852">
      <w:pPr>
        <w:spacing w:before="12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………………………………………………………………….</w:t>
      </w:r>
    </w:p>
    <w:p w14:paraId="21141A3A" w14:textId="77777777" w:rsidR="00F44852" w:rsidRPr="00F44852" w:rsidRDefault="00F44852" w:rsidP="00F44852">
      <w:pPr>
        <w:spacing w:before="24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na </w:t>
      </w:r>
      <w:r w:rsidRPr="00F44852">
        <w:rPr>
          <w:rFonts w:ascii="Averta" w:hAnsi="Averta"/>
          <w:b/>
          <w:sz w:val="20"/>
          <w:szCs w:val="20"/>
          <w:u w:val="single"/>
        </w:rPr>
        <w:t>nowe</w:t>
      </w:r>
      <w:r w:rsidRPr="00F44852">
        <w:rPr>
          <w:rFonts w:ascii="Averta" w:hAnsi="Averta"/>
          <w:sz w:val="20"/>
          <w:szCs w:val="20"/>
        </w:rPr>
        <w:t xml:space="preserve"> imię i nazwisko</w:t>
      </w:r>
      <w:proofErr w:type="gramStart"/>
      <w:r w:rsidRPr="00F44852">
        <w:rPr>
          <w:rFonts w:ascii="Averta" w:hAnsi="Averta"/>
          <w:sz w:val="20"/>
          <w:szCs w:val="20"/>
        </w:rPr>
        <w:t xml:space="preserve"> .…</w:t>
      </w:r>
      <w:proofErr w:type="gramEnd"/>
      <w:r w:rsidRPr="00F44852">
        <w:rPr>
          <w:rFonts w:ascii="Averta" w:hAnsi="Averta"/>
          <w:sz w:val="20"/>
          <w:szCs w:val="20"/>
        </w:rPr>
        <w:t xml:space="preserve">………………………………..…..……………………………... </w:t>
      </w:r>
    </w:p>
    <w:p w14:paraId="1B3EDE31" w14:textId="77777777" w:rsidR="00F44852" w:rsidRPr="00F44852" w:rsidRDefault="00F44852" w:rsidP="00F44852">
      <w:pPr>
        <w:spacing w:before="12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………………………………………………………………….</w:t>
      </w:r>
    </w:p>
    <w:p w14:paraId="55DEBD57" w14:textId="77777777" w:rsidR="00F44852" w:rsidRPr="00F44852" w:rsidRDefault="00F44852" w:rsidP="00F44852">
      <w:pPr>
        <w:jc w:val="both"/>
        <w:rPr>
          <w:rFonts w:ascii="Averta" w:hAnsi="Averta"/>
          <w:sz w:val="20"/>
          <w:szCs w:val="20"/>
        </w:rPr>
      </w:pPr>
    </w:p>
    <w:p w14:paraId="5D128DA4" w14:textId="77777777" w:rsidR="00F44852" w:rsidRPr="00F44852" w:rsidRDefault="00F44852" w:rsidP="00F44852">
      <w:pPr>
        <w:jc w:val="both"/>
        <w:rPr>
          <w:rFonts w:ascii="Averta" w:hAnsi="Averta"/>
          <w:i/>
          <w:sz w:val="20"/>
          <w:szCs w:val="20"/>
        </w:rPr>
      </w:pPr>
      <w:r w:rsidRPr="00F44852">
        <w:rPr>
          <w:rFonts w:ascii="Averta" w:hAnsi="Averta"/>
          <w:i/>
          <w:sz w:val="20"/>
          <w:szCs w:val="20"/>
        </w:rPr>
        <w:t>W przypadku gdy bilet (oryginalny, lub duplikat) zostanie odsprzedany przez pośredników, Organizator zastrzega sobie prawo do anulowania biletu bez zwrotu środków.</w:t>
      </w:r>
    </w:p>
    <w:p w14:paraId="2BD0C105" w14:textId="77777777" w:rsidR="00F44852" w:rsidRPr="00F44852" w:rsidRDefault="00F44852" w:rsidP="00F44852">
      <w:pPr>
        <w:jc w:val="both"/>
        <w:rPr>
          <w:rFonts w:ascii="Averta" w:hAnsi="Averta"/>
          <w:i/>
          <w:sz w:val="20"/>
          <w:szCs w:val="20"/>
        </w:rPr>
      </w:pPr>
      <w:r w:rsidRPr="00F44852">
        <w:rPr>
          <w:rFonts w:ascii="Averta" w:hAnsi="Averta"/>
          <w:i/>
          <w:sz w:val="20"/>
          <w:szCs w:val="20"/>
        </w:rPr>
        <w:t>Podpisując niniejsze oświadczenie zgadzam się na warunki zmiany danych na bilecie.</w:t>
      </w:r>
    </w:p>
    <w:p w14:paraId="02899AA3" w14:textId="77777777" w:rsidR="00F44852" w:rsidRPr="00F44852" w:rsidRDefault="00F44852" w:rsidP="00F44852">
      <w:pPr>
        <w:ind w:left="3540" w:hanging="3540"/>
        <w:jc w:val="both"/>
        <w:rPr>
          <w:rFonts w:ascii="Averta" w:hAnsi="Averta"/>
          <w:sz w:val="20"/>
          <w:szCs w:val="20"/>
        </w:rPr>
      </w:pPr>
    </w:p>
    <w:p w14:paraId="73FE0D11" w14:textId="77777777" w:rsidR="00F44852" w:rsidRPr="00F44852" w:rsidRDefault="00F44852" w:rsidP="00F44852">
      <w:pPr>
        <w:ind w:left="3540" w:hanging="3540"/>
        <w:jc w:val="both"/>
        <w:rPr>
          <w:rFonts w:ascii="Averta" w:hAnsi="Averta"/>
          <w:sz w:val="20"/>
          <w:szCs w:val="20"/>
        </w:rPr>
      </w:pPr>
    </w:p>
    <w:p w14:paraId="74484BAC" w14:textId="77777777" w:rsidR="00F44852" w:rsidRPr="00F44852" w:rsidRDefault="00F44852" w:rsidP="00F44852">
      <w:pPr>
        <w:ind w:left="3540" w:hanging="3540"/>
        <w:jc w:val="both"/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 xml:space="preserve">Data i podpis właściciela </w:t>
      </w:r>
      <w:proofErr w:type="gramStart"/>
      <w:r w:rsidRPr="00F44852">
        <w:rPr>
          <w:rFonts w:ascii="Averta" w:hAnsi="Averta"/>
          <w:sz w:val="20"/>
          <w:szCs w:val="20"/>
        </w:rPr>
        <w:t>zamówienia: ..</w:t>
      </w:r>
      <w:proofErr w:type="gramEnd"/>
      <w:r w:rsidRPr="00F44852">
        <w:rPr>
          <w:rFonts w:ascii="Averta" w:hAnsi="Averta"/>
          <w:sz w:val="20"/>
          <w:szCs w:val="20"/>
        </w:rPr>
        <w:t>……………………....……………………………</w:t>
      </w:r>
    </w:p>
    <w:p w14:paraId="148BF80D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</w:p>
    <w:p w14:paraId="58B7DA38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</w:p>
    <w:p w14:paraId="203B8BD5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Proszę o zrealizowanie wysyłki biletów na adres:</w:t>
      </w:r>
    </w:p>
    <w:p w14:paraId="27703D07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.........................................................</w:t>
      </w:r>
    </w:p>
    <w:p w14:paraId="17E1F66F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(imię i nazwisko, nazwa firmy)</w:t>
      </w:r>
    </w:p>
    <w:p w14:paraId="52B7BF57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…</w:t>
      </w:r>
    </w:p>
    <w:p w14:paraId="6E343D3A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(ulica, numer domu, numer mieszkania)</w:t>
      </w:r>
    </w:p>
    <w:p w14:paraId="651DC4FE" w14:textId="77777777" w:rsidR="00F44852" w:rsidRPr="00F44852" w:rsidRDefault="00F44852" w:rsidP="00F44852">
      <w:pPr>
        <w:rPr>
          <w:rFonts w:ascii="Averta" w:hAnsi="Averta"/>
          <w:sz w:val="20"/>
          <w:szCs w:val="20"/>
        </w:rPr>
      </w:pPr>
      <w:r w:rsidRPr="00F44852">
        <w:rPr>
          <w:rFonts w:ascii="Averta" w:hAnsi="Averta"/>
          <w:sz w:val="20"/>
          <w:szCs w:val="20"/>
        </w:rPr>
        <w:t>………………………………</w:t>
      </w:r>
    </w:p>
    <w:p w14:paraId="421B25E8" w14:textId="77777777" w:rsidR="00F44852" w:rsidRPr="00FD0CE8" w:rsidRDefault="00F44852" w:rsidP="00F44852">
      <w:pPr>
        <w:rPr>
          <w:rFonts w:ascii="TM Sans" w:hAnsi="TM Sans"/>
          <w:sz w:val="20"/>
          <w:szCs w:val="20"/>
        </w:rPr>
      </w:pPr>
      <w:r w:rsidRPr="00D04653">
        <w:rPr>
          <w:rFonts w:ascii="TM Sans" w:hAnsi="TM Sans"/>
          <w:sz w:val="20"/>
          <w:szCs w:val="20"/>
        </w:rPr>
        <w:t>(kod pocztowy, miasto)</w:t>
      </w:r>
    </w:p>
    <w:p w14:paraId="268A02C2" w14:textId="77777777" w:rsidR="00784CA4" w:rsidRPr="00F44852" w:rsidRDefault="00784CA4" w:rsidP="00F44852"/>
    <w:sectPr w:rsidR="00784CA4" w:rsidRPr="00F448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61E84" w14:textId="77777777" w:rsidR="00823348" w:rsidRDefault="00823348" w:rsidP="00784CA4">
      <w:pPr>
        <w:spacing w:after="0" w:line="240" w:lineRule="auto"/>
      </w:pPr>
      <w:r>
        <w:separator/>
      </w:r>
    </w:p>
  </w:endnote>
  <w:endnote w:type="continuationSeparator" w:id="0">
    <w:p w14:paraId="129B44A8" w14:textId="77777777" w:rsidR="00823348" w:rsidRDefault="00823348" w:rsidP="00784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rta">
    <w:altName w:val="Calibri"/>
    <w:panose1 w:val="020B0604020202020204"/>
    <w:charset w:val="00"/>
    <w:family w:val="modern"/>
    <w:notTrueType/>
    <w:pitch w:val="variable"/>
    <w:sig w:usb0="20000087" w:usb1="00000001" w:usb2="00000000" w:usb3="00000000" w:csb0="0000019B" w:csb1="00000000"/>
  </w:font>
  <w:font w:name="TM Sans">
    <w:altName w:val="Calibri"/>
    <w:panose1 w:val="020B0604020202020204"/>
    <w:charset w:val="00"/>
    <w:family w:val="swiss"/>
    <w:notTrueType/>
    <w:pitch w:val="variable"/>
    <w:sig w:usb0="A00002AF" w:usb1="5000205B" w:usb2="00000000" w:usb3="00000000" w:csb0="0000009F" w:csb1="00000000"/>
  </w:font>
  <w:font w:name="Averta Bold">
    <w:altName w:val="Calibri"/>
    <w:panose1 w:val="020B0604020202020204"/>
    <w:charset w:val="00"/>
    <w:family w:val="modern"/>
    <w:notTrueType/>
    <w:pitch w:val="variable"/>
    <w:sig w:usb0="20000087" w:usb1="00000001" w:usb2="00000000" w:usb3="00000000" w:csb0="0000019B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A8398" w14:textId="77777777" w:rsidR="00784CA4" w:rsidRDefault="00784CA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774B4" w14:textId="7860A35B" w:rsidR="00784CA4" w:rsidRDefault="00784CA4" w:rsidP="00784CA4">
    <w:pPr>
      <w:pStyle w:val="Stopka"/>
      <w:ind w:right="360"/>
      <w:rPr>
        <w:rFonts w:ascii="Averta Bold" w:hAnsi="Averta Bold"/>
        <w:b/>
        <w:sz w:val="16"/>
        <w:szCs w:val="16"/>
        <w:lang w:val="en-US"/>
      </w:rPr>
    </w:pPr>
  </w:p>
  <w:p w14:paraId="53452802" w14:textId="77777777"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</w:p>
  <w:p w14:paraId="1F1CB011" w14:textId="77777777" w:rsidR="00784CA4" w:rsidRDefault="00784CA4" w:rsidP="00784CA4">
    <w:pPr>
      <w:pStyle w:val="Stopka"/>
      <w:ind w:right="360"/>
      <w:jc w:val="center"/>
      <w:rPr>
        <w:rFonts w:ascii="Averta Bold" w:hAnsi="Averta Bold"/>
        <w:b/>
        <w:sz w:val="16"/>
        <w:szCs w:val="16"/>
        <w:lang w:val="en-US"/>
      </w:rPr>
    </w:pPr>
  </w:p>
  <w:p w14:paraId="482BFD75" w14:textId="2E67D4F1" w:rsidR="00784CA4" w:rsidRDefault="00784CA4" w:rsidP="00784CA4">
    <w:pPr>
      <w:pStyle w:val="Stopka"/>
      <w:ind w:right="360"/>
      <w:jc w:val="center"/>
      <w:rPr>
        <w:b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9D992" w14:textId="77777777" w:rsidR="00784CA4" w:rsidRDefault="00784CA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71C8E" w14:textId="77777777" w:rsidR="00823348" w:rsidRDefault="00823348" w:rsidP="00784CA4">
      <w:pPr>
        <w:spacing w:after="0" w:line="240" w:lineRule="auto"/>
      </w:pPr>
      <w:r>
        <w:separator/>
      </w:r>
    </w:p>
  </w:footnote>
  <w:footnote w:type="continuationSeparator" w:id="0">
    <w:p w14:paraId="5A301A40" w14:textId="77777777" w:rsidR="00823348" w:rsidRDefault="00823348" w:rsidP="00784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C545F" w14:textId="77777777" w:rsidR="00784CA4" w:rsidRDefault="00784CA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965B" w14:textId="77777777" w:rsidR="00784CA4" w:rsidRDefault="00784CA4">
    <w:pPr>
      <w:pStyle w:val="Nagwek"/>
      <w:jc w:val="right"/>
      <w:rPr>
        <w:color w:val="4472C4" w:themeColor="accent1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CD1BA7" wp14:editId="6FA9FF4E">
          <wp:simplePos x="0" y="0"/>
          <wp:positionH relativeFrom="margin">
            <wp:posOffset>4662170</wp:posOffset>
          </wp:positionH>
          <wp:positionV relativeFrom="margin">
            <wp:posOffset>-618490</wp:posOffset>
          </wp:positionV>
          <wp:extent cx="1076960" cy="464185"/>
          <wp:effectExtent l="0" t="0" r="0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960" cy="464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BADE1F" w14:textId="77777777" w:rsidR="00784CA4" w:rsidRDefault="00784CA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9E77E" w14:textId="77777777" w:rsidR="00784CA4" w:rsidRDefault="00784CA4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jWzMDCwMDYxMTZV0lEKTi0uzszPAykwrAUAM3yQqywAAAA="/>
  </w:docVars>
  <w:rsids>
    <w:rsidRoot w:val="00784CA4"/>
    <w:rsid w:val="002403A3"/>
    <w:rsid w:val="004B672E"/>
    <w:rsid w:val="004C3E60"/>
    <w:rsid w:val="005F0065"/>
    <w:rsid w:val="0075022E"/>
    <w:rsid w:val="00784CA4"/>
    <w:rsid w:val="007D0B10"/>
    <w:rsid w:val="00823348"/>
    <w:rsid w:val="008831EC"/>
    <w:rsid w:val="008B3C42"/>
    <w:rsid w:val="00B84B57"/>
    <w:rsid w:val="00D81CD2"/>
    <w:rsid w:val="00EA0F01"/>
    <w:rsid w:val="00F44852"/>
    <w:rsid w:val="00F7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9DAC5"/>
  <w15:chartTrackingRefBased/>
  <w15:docId w15:val="{7D31A2C4-287A-4206-BB5F-E5EE7036B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3E60"/>
    <w:rPr>
      <w:rFonts w:ascii="Calibri" w:eastAsia="Calibri" w:hAnsi="Calibri" w:cs="Calibri"/>
      <w:color w:val="00000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84CA4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784CA4"/>
  </w:style>
  <w:style w:type="paragraph" w:styleId="Stopka">
    <w:name w:val="footer"/>
    <w:basedOn w:val="Normalny"/>
    <w:link w:val="StopkaZnak"/>
    <w:uiPriority w:val="99"/>
    <w:unhideWhenUsed/>
    <w:rsid w:val="00784CA4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84CA4"/>
  </w:style>
  <w:style w:type="paragraph" w:styleId="Akapitzlist">
    <w:name w:val="List Paragraph"/>
    <w:basedOn w:val="Normalny"/>
    <w:uiPriority w:val="34"/>
    <w:qFormat/>
    <w:rsid w:val="004C3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4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Bartłomiej Czarnecki</cp:lastModifiedBy>
  <cp:revision>2</cp:revision>
  <dcterms:created xsi:type="dcterms:W3CDTF">2021-07-30T12:12:00Z</dcterms:created>
  <dcterms:modified xsi:type="dcterms:W3CDTF">2021-07-30T12:12:00Z</dcterms:modified>
</cp:coreProperties>
</file>